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B41A5E" w14:textId="77777777" w:rsidR="005703E4" w:rsidRPr="002D4C6D" w:rsidRDefault="002D4C6D" w:rsidP="002D4C6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D4C6D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student individual work 1</w:t>
      </w:r>
    </w:p>
    <w:p w14:paraId="4F645FBE" w14:textId="77777777" w:rsidR="002D4C6D" w:rsidRPr="002D4C6D" w:rsidRDefault="002D4C6D" w:rsidP="002D4C6D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</w:rPr>
      </w:pPr>
      <w:proofErr w:type="spellStart"/>
      <w:r w:rsidRPr="002D4C6D">
        <w:rPr>
          <w:rFonts w:ascii="Times New Roman" w:hAnsi="Times New Roman" w:cs="Times New Roman"/>
          <w:sz w:val="26"/>
          <w:szCs w:val="26"/>
        </w:rPr>
        <w:t>Creat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a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tabl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STUDENT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with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under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mentioned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tructur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by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using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SQL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tatement</w:t>
      </w:r>
      <w:proofErr w:type="spellEnd"/>
    </w:p>
    <w:p w14:paraId="58B9CAD9" w14:textId="77777777" w:rsidR="002D4C6D" w:rsidRDefault="002D4C6D" w:rsidP="002D4C6D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1EB95F14" wp14:editId="48813704">
            <wp:extent cx="4791075" cy="16573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7C3F7" w14:textId="77777777" w:rsidR="002D4C6D" w:rsidRPr="002D4C6D" w:rsidRDefault="002D4C6D" w:rsidP="002D4C6D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  <w:lang w:val="en-US"/>
        </w:rPr>
      </w:pPr>
      <w:proofErr w:type="spellStart"/>
      <w:r w:rsidRPr="002D4C6D">
        <w:rPr>
          <w:rFonts w:ascii="Trebuchet MS" w:hAnsi="Trebuchet MS" w:cs="Trebuchet MS"/>
          <w:color w:val="000000"/>
        </w:rPr>
        <w:t>Open</w:t>
      </w:r>
      <w:proofErr w:type="spellEnd"/>
      <w:r w:rsidRPr="002D4C6D">
        <w:rPr>
          <w:rFonts w:ascii="Trebuchet MS" w:hAnsi="Trebuchet MS" w:cs="Trebuchet MS"/>
          <w:color w:val="000000"/>
        </w:rPr>
        <w:t xml:space="preserve"> </w:t>
      </w:r>
      <w:proofErr w:type="spellStart"/>
      <w:r w:rsidRPr="002D4C6D">
        <w:rPr>
          <w:rFonts w:ascii="Trebuchet MS" w:hAnsi="Trebuchet MS" w:cs="Trebuchet MS"/>
          <w:color w:val="000000"/>
        </w:rPr>
        <w:t>Database</w:t>
      </w:r>
      <w:proofErr w:type="spellEnd"/>
      <w:r w:rsidRPr="002D4C6D">
        <w:rPr>
          <w:rFonts w:ascii="Trebuchet MS" w:hAnsi="Trebuchet MS" w:cs="Trebuchet MS"/>
          <w:color w:val="000000"/>
        </w:rPr>
        <w:t xml:space="preserve"> </w:t>
      </w:r>
      <w:proofErr w:type="spellStart"/>
      <w:r w:rsidRPr="002D4C6D">
        <w:rPr>
          <w:rFonts w:ascii="Trebuchet MS" w:hAnsi="Trebuchet MS" w:cs="Trebuchet MS"/>
          <w:color w:val="000000"/>
        </w:rPr>
        <w:t>and</w:t>
      </w:r>
      <w:proofErr w:type="spellEnd"/>
      <w:r w:rsidRPr="002D4C6D">
        <w:rPr>
          <w:rFonts w:ascii="Trebuchet MS" w:hAnsi="Trebuchet MS" w:cs="Trebuchet MS"/>
          <w:color w:val="000000"/>
        </w:rPr>
        <w:t xml:space="preserve"> </w:t>
      </w:r>
      <w:proofErr w:type="spellStart"/>
      <w:r w:rsidRPr="002D4C6D">
        <w:rPr>
          <w:rFonts w:ascii="Trebuchet MS" w:hAnsi="Trebuchet MS" w:cs="Trebuchet MS"/>
          <w:color w:val="000000"/>
        </w:rPr>
        <w:t>create</w:t>
      </w:r>
      <w:proofErr w:type="spellEnd"/>
      <w:r w:rsidRPr="002D4C6D">
        <w:rPr>
          <w:rFonts w:ascii="Trebuchet MS" w:hAnsi="Trebuchet MS" w:cs="Trebuchet MS"/>
          <w:color w:val="000000"/>
        </w:rPr>
        <w:t xml:space="preserve"> </w:t>
      </w:r>
      <w:proofErr w:type="spellStart"/>
      <w:r w:rsidRPr="002D4C6D">
        <w:rPr>
          <w:rFonts w:ascii="Trebuchet MS" w:hAnsi="Trebuchet MS" w:cs="Trebuchet MS"/>
          <w:color w:val="000000"/>
        </w:rPr>
        <w:t>table</w:t>
      </w:r>
      <w:proofErr w:type="spellEnd"/>
      <w:r w:rsidRPr="002D4C6D">
        <w:rPr>
          <w:rFonts w:ascii="Trebuchet MS" w:hAnsi="Trebuchet MS" w:cs="Trebuchet MS"/>
          <w:color w:val="000000"/>
        </w:rPr>
        <w:t xml:space="preserve"> </w:t>
      </w:r>
      <w:proofErr w:type="spellStart"/>
      <w:r w:rsidRPr="002D4C6D">
        <w:rPr>
          <w:rFonts w:ascii="Trebuchet MS" w:hAnsi="Trebuchet MS" w:cs="Trebuchet MS"/>
          <w:color w:val="000000"/>
        </w:rPr>
        <w:t>as</w:t>
      </w:r>
      <w:proofErr w:type="spellEnd"/>
    </w:p>
    <w:p w14:paraId="4115D277" w14:textId="77777777" w:rsidR="002D4C6D" w:rsidRDefault="002D4C6D" w:rsidP="002D4C6D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0286980" wp14:editId="49640D32">
            <wp:extent cx="5895975" cy="8953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8031B" w14:textId="77777777" w:rsidR="002D4C6D" w:rsidRDefault="002D4C6D" w:rsidP="002D4C6D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Enter the following records into the tables</w:t>
      </w:r>
    </w:p>
    <w:p w14:paraId="68DC27E1" w14:textId="77777777" w:rsidR="002D4C6D" w:rsidRDefault="002D4C6D" w:rsidP="002D4C6D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1E5B0BC3" wp14:editId="25DEEE17">
            <wp:extent cx="5734050" cy="2739840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97" cy="274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2D35B" w14:textId="77777777" w:rsidR="002D4C6D" w:rsidRDefault="002D4C6D" w:rsidP="002D4C6D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lastRenderedPageBreak/>
        <w:drawing>
          <wp:inline distT="0" distB="0" distL="0" distR="0" wp14:anchorId="7460AF4F" wp14:editId="3C326A6D">
            <wp:extent cx="5457825" cy="348764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813" cy="3490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3241F" w14:textId="77777777" w:rsidR="002D4C6D" w:rsidRPr="002D4C6D" w:rsidRDefault="002D4C6D" w:rsidP="00391CE3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  <w:lang w:val="en-US"/>
        </w:rPr>
      </w:pPr>
      <w:proofErr w:type="spellStart"/>
      <w:r w:rsidRPr="002D4C6D">
        <w:rPr>
          <w:rFonts w:ascii="Times New Roman" w:hAnsi="Times New Roman" w:cs="Times New Roman"/>
          <w:sz w:val="26"/>
          <w:szCs w:val="26"/>
        </w:rPr>
        <w:t>Open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chool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databas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then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elect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tudent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tabl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and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us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following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SQL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tatements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>.</w:t>
      </w:r>
    </w:p>
    <w:p w14:paraId="33AD9FD7" w14:textId="77777777" w:rsidR="002D4C6D" w:rsidRDefault="002D4C6D" w:rsidP="002D4C6D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D4C6D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529B3D5" wp14:editId="5BE4E338">
            <wp:extent cx="5940425" cy="1732280"/>
            <wp:effectExtent l="0" t="0" r="3175" b="127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73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9C822" w14:textId="77777777" w:rsidR="002D4C6D" w:rsidRPr="00391CE3" w:rsidRDefault="002D4C6D" w:rsidP="00391CE3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6"/>
          <w:szCs w:val="26"/>
          <w:lang w:val="en-US"/>
        </w:rPr>
      </w:pPr>
      <w:proofErr w:type="spellStart"/>
      <w:r w:rsidRPr="002D4C6D">
        <w:rPr>
          <w:rFonts w:ascii="Times New Roman" w:hAnsi="Times New Roman" w:cs="Times New Roman"/>
          <w:sz w:val="26"/>
          <w:szCs w:val="26"/>
        </w:rPr>
        <w:t>Open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chool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databas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then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elect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tudent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tabl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and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use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following</w:t>
      </w:r>
      <w:proofErr w:type="spellEnd"/>
      <w:r w:rsidRPr="002D4C6D">
        <w:rPr>
          <w:rFonts w:ascii="Times New Roman" w:hAnsi="Times New Roman" w:cs="Times New Roman"/>
          <w:sz w:val="26"/>
          <w:szCs w:val="26"/>
        </w:rPr>
        <w:t xml:space="preserve"> SQL </w:t>
      </w:r>
      <w:proofErr w:type="spellStart"/>
      <w:r w:rsidRPr="002D4C6D">
        <w:rPr>
          <w:rFonts w:ascii="Times New Roman" w:hAnsi="Times New Roman" w:cs="Times New Roman"/>
          <w:sz w:val="26"/>
          <w:szCs w:val="26"/>
        </w:rPr>
        <w:t>statements</w:t>
      </w:r>
      <w:proofErr w:type="spellEnd"/>
    </w:p>
    <w:p w14:paraId="0BDF8FB4" w14:textId="77777777" w:rsidR="00391CE3" w:rsidRDefault="00391CE3" w:rsidP="00391C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6EDCA76" wp14:editId="1B7CF905">
            <wp:extent cx="5940425" cy="2932430"/>
            <wp:effectExtent l="0" t="0" r="3175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3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8AD95" w14:textId="77777777" w:rsidR="00391CE3" w:rsidRDefault="00391CE3" w:rsidP="00391C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lastRenderedPageBreak/>
        <w:drawing>
          <wp:inline distT="0" distB="0" distL="0" distR="0" wp14:anchorId="2469FAE0" wp14:editId="10CA36D9">
            <wp:extent cx="3762375" cy="647700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7E1A7" w14:textId="77777777" w:rsidR="00391CE3" w:rsidRDefault="00391CE3" w:rsidP="00391CE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Write the following statements</w:t>
      </w:r>
    </w:p>
    <w:p w14:paraId="56A8AA2B" w14:textId="77777777" w:rsidR="00391CE3" w:rsidRDefault="00391CE3" w:rsidP="00391C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8A6E3A5" wp14:editId="75780F59">
            <wp:extent cx="5940425" cy="3823970"/>
            <wp:effectExtent l="0" t="0" r="3175" b="508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82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5200B" w14:textId="77777777" w:rsidR="00391CE3" w:rsidRDefault="00391CE3" w:rsidP="00391CE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Write the following statements</w:t>
      </w:r>
    </w:p>
    <w:p w14:paraId="36FB1978" w14:textId="77777777" w:rsidR="00391CE3" w:rsidRDefault="00391CE3" w:rsidP="00391C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19F1C471" wp14:editId="6B09E74F">
            <wp:extent cx="5940425" cy="244348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44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CD168" w14:textId="77777777" w:rsidR="00391CE3" w:rsidRDefault="00391CE3" w:rsidP="00391CE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Do the next assignment</w:t>
      </w:r>
    </w:p>
    <w:p w14:paraId="38CA6131" w14:textId="77777777" w:rsidR="00391CE3" w:rsidRDefault="00391CE3" w:rsidP="00391C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lastRenderedPageBreak/>
        <w:drawing>
          <wp:inline distT="0" distB="0" distL="0" distR="0" wp14:anchorId="75FBADBE" wp14:editId="53454F87">
            <wp:extent cx="5940425" cy="3295015"/>
            <wp:effectExtent l="0" t="0" r="317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9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F698B" w14:textId="77777777" w:rsidR="00391CE3" w:rsidRPr="00391CE3" w:rsidRDefault="00391CE3" w:rsidP="00391C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391CE3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508D17A" wp14:editId="5E58EA38">
            <wp:extent cx="5940425" cy="278130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0E40B" w14:textId="77777777" w:rsidR="00391CE3" w:rsidRPr="00391CE3" w:rsidRDefault="00391CE3" w:rsidP="00391CE3">
      <w:pPr>
        <w:rPr>
          <w:rFonts w:ascii="Times New Roman" w:hAnsi="Times New Roman" w:cs="Times New Roman"/>
          <w:sz w:val="26"/>
          <w:szCs w:val="26"/>
          <w:lang w:val="en-US"/>
        </w:rPr>
      </w:pPr>
      <w:bookmarkStart w:id="0" w:name="_GoBack"/>
      <w:bookmarkEnd w:id="0"/>
    </w:p>
    <w:sectPr w:rsidR="00391CE3" w:rsidRPr="00391C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1477E"/>
    <w:multiLevelType w:val="hybridMultilevel"/>
    <w:tmpl w:val="174C3D1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150ED"/>
    <w:multiLevelType w:val="hybridMultilevel"/>
    <w:tmpl w:val="174C3D1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MTA0NrcwMzY1MbBQ0lEKTi0uzszPAykwqgUAf84A9SwAAAA="/>
  </w:docVars>
  <w:rsids>
    <w:rsidRoot w:val="002D4C6D"/>
    <w:rsid w:val="000443CD"/>
    <w:rsid w:val="002D4C6D"/>
    <w:rsid w:val="00391CE3"/>
    <w:rsid w:val="004B0CA8"/>
    <w:rsid w:val="005703E4"/>
    <w:rsid w:val="00586F53"/>
    <w:rsid w:val="005B73A2"/>
    <w:rsid w:val="008A630D"/>
    <w:rsid w:val="0096104A"/>
    <w:rsid w:val="00DF477B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EFCCF7"/>
  <w15:chartTrackingRefBased/>
  <w15:docId w15:val="{B3FBF7D0-ADDD-4E75-8FD8-B78EFF7F4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D4C6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2D4C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2-02-20T14:15:00Z</dcterms:created>
  <dcterms:modified xsi:type="dcterms:W3CDTF">2022-02-20T15:16:00Z</dcterms:modified>
</cp:coreProperties>
</file>